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6850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68054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8a021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bf44792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da6476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212d5e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fc94a2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30213af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5450cbb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532bb8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46ac353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ec8a20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b1625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d92f83c3"/>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21e82c8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bf08068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334e067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59cf4217"/>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4T11:43:47Z</dcterms:created>
  <dcterms:modified xsi:type="dcterms:W3CDTF">2022-05-04T11:43:47Z</dcterms:modified>
</cp:coreProperties>
</file>